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7" w:name="Xfa4ace1ee08ef068d476049122abf27d1748ebf"/>
    <w:p>
      <w:pPr>
        <w:pStyle w:val="Heading1"/>
      </w:pPr>
      <w:r>
        <w:t xml:space="preserve">Internship Application Letter: Physiotherapist Internship Opportunity in Valencia, Spai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Manager</w:t>
      </w:r>
      <w:r>
        <w:br/>
      </w:r>
      <w:r>
        <w:t xml:space="preserve">Clinica Sanitaria Valenciana</w:t>
      </w:r>
      <w:r>
        <w:br/>
      </w:r>
      <w:r>
        <w:t xml:space="preserve">Avda. de la Constitución, 45</w:t>
      </w:r>
      <w:r>
        <w:br/>
      </w:r>
      <w:r>
        <w:t xml:space="preserve">46001 Valencia, Spain</w:t>
      </w:r>
    </w:p>
    <w:bookmarkStart w:id="26" w:name="X91d659037d013b04bce68c3a57d9f4dd7105a48"/>
    <w:p>
      <w:pPr>
        <w:pStyle w:val="Heading2"/>
      </w:pPr>
      <w:r>
        <w:t xml:space="preserve">Subject: Application for Physiotherapist Internship Position – Commitment to Excellence in Valencian Healthcare</w:t>
      </w:r>
    </w:p>
    <w:p>
      <w:pPr>
        <w:pStyle w:val="FirstParagraph"/>
      </w:pPr>
      <w:r>
        <w:t xml:space="preserve">I am writing with profound enthusiasm to submit my application for the Physiotherapist Internship position at Clinica Sanitaria Valenciana, as advertised on your institution's official website and through the University of Valencia's Career Portal. As a final-year Physiotherapy student at Dublin Institute of Technology with a focus on European healthcare systems, I have meticulously prepared this</w:t>
      </w:r>
      <w:r>
        <w:t xml:space="preserve"> </w:t>
      </w:r>
      <w:r>
        <w:rPr>
          <w:iCs/>
          <w:i/>
        </w:rPr>
        <w:t xml:space="preserve">Internship Application Letter</w:t>
      </w:r>
      <w:r>
        <w:t xml:space="preserve"> </w:t>
      </w:r>
      <w:r>
        <w:t xml:space="preserve">to demonstrate my unwavering commitment to advancing my clinical expertise within the culturally rich and medically progressive environment of</w:t>
      </w:r>
      <w:r>
        <w:t xml:space="preserve"> </w:t>
      </w:r>
      <w:r>
        <w:rPr>
          <w:bCs/>
          <w:b/>
        </w:rPr>
        <w:t xml:space="preserve">Spain Valencia</w:t>
      </w:r>
      <w:r>
        <w:t xml:space="preserve">.</w:t>
      </w:r>
    </w:p>
    <w:bookmarkStart w:id="20" w:name="Xbda1ca261d21d4da3bbc45ba53e6d911ee3a364"/>
    <w:p>
      <w:pPr>
        <w:pStyle w:val="Heading3"/>
      </w:pPr>
      <w:r>
        <w:t xml:space="preserve">The Convergence of My Professional Aspirations and Valencian Healthcare Excellence</w:t>
      </w:r>
    </w:p>
    <w:p>
      <w:pPr>
        <w:pStyle w:val="FirstParagraph"/>
      </w:pPr>
      <w:r>
        <w:t xml:space="preserve">My academic journey has been deeply shaped by an understanding that effective physiotherapy transcends technical skill—it requires cultural intelligence, linguistic adaptability, and a profound respect for regional healthcare philosophies. Valencia’s integration of traditional Spanish wellness values with cutting-edge rehabilitation methodologies resonates powerfully with my professional ethos. The Valencian Community’s pioneering work in</w:t>
      </w:r>
      <w:r>
        <w:t xml:space="preserve"> </w:t>
      </w:r>
      <w:r>
        <w:rPr>
          <w:iCs/>
          <w:i/>
        </w:rPr>
        <w:t xml:space="preserve">salud pública</w:t>
      </w:r>
      <w:r>
        <w:t xml:space="preserve"> </w:t>
      </w:r>
      <w:r>
        <w:t xml:space="preserve">(public health), particularly initiatives like the "Salut i Moviment" program promoting active lifestyles across all demographics, has inspired me to seek hands-on experience within this unique healthcare ecosystem. I am not merely seeking an internship; I am eager to contribute meaningfully to a system that prioritizes holistic patient care within the vibrant social fabric of</w:t>
      </w:r>
      <w:r>
        <w:t xml:space="preserve"> </w:t>
      </w:r>
      <w:r>
        <w:rPr>
          <w:bCs/>
          <w:b/>
        </w:rPr>
        <w:t xml:space="preserve">Spain Valencia</w:t>
      </w:r>
      <w:r>
        <w:t xml:space="preserve">.</w:t>
      </w:r>
    </w:p>
    <w:bookmarkEnd w:id="20"/>
    <w:bookmarkStart w:id="21" w:name="X93718ae760cf63be026fe311277bbb17374c57d"/>
    <w:p>
      <w:pPr>
        <w:pStyle w:val="Heading3"/>
      </w:pPr>
      <w:r>
        <w:t xml:space="preserve">Academic Rigor, Clinical Readiness, and Spanish Healthcare Context</w:t>
      </w:r>
    </w:p>
    <w:p>
      <w:pPr>
        <w:pStyle w:val="FirstParagraph"/>
      </w:pPr>
      <w:r>
        <w:t xml:space="preserve">Throughout my undergraduate program (BSc Physiotherapy, 2021–2024), I have dedicated myself to mastering evidence-based practice. My academic curriculum included specialized modules on:</w:t>
      </w:r>
    </w:p>
    <w:p>
      <w:pPr>
        <w:numPr>
          <w:ilvl w:val="0"/>
          <w:numId w:val="1001"/>
        </w:numPr>
        <w:pStyle w:val="Compact"/>
      </w:pPr>
      <w:r>
        <w:rPr>
          <w:iCs/>
          <w:i/>
        </w:rPr>
        <w:t xml:space="preserve">Español para Profesionales Sanitarios</w:t>
      </w:r>
      <w:r>
        <w:t xml:space="preserve"> </w:t>
      </w:r>
      <w:r>
        <w:t xml:space="preserve">(Spanish for Healthcare Professionals) – Achieved B2 level CEFR certification with a focus on medical terminology and patient communication in clinical settings.</w:t>
      </w:r>
    </w:p>
    <w:p>
      <w:pPr>
        <w:numPr>
          <w:ilvl w:val="0"/>
          <w:numId w:val="1001"/>
        </w:numPr>
        <w:pStyle w:val="Compact"/>
      </w:pPr>
      <w:r>
        <w:t xml:space="preserve">European Physical Therapy Standards &amp; Cross-Cultural Patient Management</w:t>
      </w:r>
    </w:p>
    <w:p>
      <w:pPr>
        <w:numPr>
          <w:ilvl w:val="0"/>
          <w:numId w:val="1001"/>
        </w:numPr>
        <w:pStyle w:val="Compact"/>
      </w:pPr>
      <w:r>
        <w:t xml:space="preserve">Orthopaedic Rehabilitation Protocols aligned with EU guidelines (e.g., EFORT, ESSKA)</w:t>
      </w:r>
    </w:p>
    <w:p>
      <w:pPr>
        <w:pStyle w:val="FirstParagraph"/>
      </w:pPr>
      <w:r>
        <w:t xml:space="preserve">In my clinical rotations at St. James’s Hospital (Dublin), I managed complex cases including post-stroke rehabilitation and sports injuries, consistently achieving a 95% patient satisfaction rate through personalized care plans. Crucially, I have studied the Spanish healthcare model extensively, recognizing how Valencia’s decentralized system (under the</w:t>
      </w:r>
      <w:r>
        <w:t xml:space="preserve"> </w:t>
      </w:r>
      <w:r>
        <w:rPr>
          <w:iCs/>
          <w:i/>
        </w:rPr>
        <w:t xml:space="preserve">Conselleria de Sanitat</w:t>
      </w:r>
      <w:r>
        <w:t xml:space="preserve">) emphasizes community-based rehabilitation—directly aligning with my passion for accessible care. My research on Valencian physiotherapy practices, including a case study on integrating traditional Valencian movement therapies into modern rehab protocols, further fuels my desire to learn within your clinic.</w:t>
      </w:r>
    </w:p>
    <w:bookmarkEnd w:id="21"/>
    <w:bookmarkStart w:id="22" w:name="X1233e11ce1da4ac0c71b1e1fca35855ae8b3619"/>
    <w:p>
      <w:pPr>
        <w:pStyle w:val="Heading3"/>
      </w:pPr>
      <w:r>
        <w:t xml:space="preserve">Why Valencia? The Strategic Alignment of My Skills with Your Clinic’s Mission</w:t>
      </w:r>
    </w:p>
    <w:p>
      <w:pPr>
        <w:pStyle w:val="FirstParagraph"/>
      </w:pPr>
      <w:r>
        <w:t xml:space="preserve">Clinica Sanitaria Valenciana’s reputation for pioneering inclusive physiotherapy services—especially your renowned geriatric and pediatric rehabilitation units—makes it my unequivocal top choice. Valencia’s demographic profile (with 22% of its population aged 65+) creates a critical need for specialized physiotherapists in age-related mobility programs, an area I have actively explored through volunteer work with</w:t>
      </w:r>
      <w:r>
        <w:t xml:space="preserve"> </w:t>
      </w:r>
      <w:r>
        <w:rPr>
          <w:iCs/>
          <w:i/>
        </w:rPr>
        <w:t xml:space="preserve">Asociación Alzheimer Valencia</w:t>
      </w:r>
      <w:r>
        <w:t xml:space="preserve">. My Spanish language fluency (C1 oral proficiency) ensures seamless integration into your team, while my familiarity with the Valencian cultural context—understanding family dynamics in healthcare decisions and respecting local customs—will enable me to build rapid rapport with patients from diverse backgrounds.</w:t>
      </w:r>
    </w:p>
    <w:p>
      <w:pPr>
        <w:pStyle w:val="BodyText"/>
      </w:pPr>
      <w:r>
        <w:t xml:space="preserve">Furthermore, Valencia’s status as a hub for international sports (home to Valencia CF and Paralympic training centers) presents an exciting opportunity I am eager to leverage. My internship goals include gaining experience in sports physiotherapy protocols specific to Mediterranean climate conditions and adapting techniques for athletes recovering from heat-related injuries—a growing concern in Southern Europe’s high-temperature zones.</w:t>
      </w:r>
    </w:p>
    <w:bookmarkEnd w:id="22"/>
    <w:bookmarkStart w:id="23" w:name="X249b5da9070aff3fbbde773037be0d7ff9b457d"/>
    <w:p>
      <w:pPr>
        <w:pStyle w:val="Heading3"/>
      </w:pPr>
      <w:r>
        <w:t xml:space="preserve">Practical Commitment: Navigating Logistics for Seamless Integration</w:t>
      </w:r>
    </w:p>
    <w:p>
      <w:pPr>
        <w:pStyle w:val="FirstParagraph"/>
      </w:pPr>
      <w:r>
        <w:t xml:space="preserve">I have proactively addressed all logistical requirements to ensure my transition into your team is frictionless. I hold a valid European Union passport (Irish citizenship) with no visa restrictions for work in Spain. I am fully prepared to obtain the necessary</w:t>
      </w:r>
      <w:r>
        <w:t xml:space="preserve"> </w:t>
      </w:r>
      <w:r>
        <w:rPr>
          <w:iCs/>
          <w:i/>
        </w:rPr>
        <w:t xml:space="preserve">tarjeta de residencia</w:t>
      </w:r>
      <w:r>
        <w:t xml:space="preserve"> </w:t>
      </w:r>
      <w:r>
        <w:t xml:space="preserve">within the first 30 days of arrival, as required by Spanish regulations for international interns. My accommodation is secured through a shared apartment near your clinic (within walking distance of Avda. de la Constitución), eliminating relocation barriers. I have also registered with the Valencian Professional Council of Physiotherapists (</w:t>
      </w:r>
      <w:r>
        <w:rPr>
          <w:iCs/>
          <w:i/>
        </w:rPr>
        <w:t xml:space="preserve">COFV</w:t>
      </w:r>
      <w:r>
        <w:t xml:space="preserve">) to comply with all local licensing protocols, demonstrating my respect for Spain’s healthcare governance standards.</w:t>
      </w:r>
    </w:p>
    <w:bookmarkEnd w:id="23"/>
    <w:bookmarkStart w:id="24" w:name="a-vision-for-mutual-growth-in-valencia"/>
    <w:p>
      <w:pPr>
        <w:pStyle w:val="Heading3"/>
      </w:pPr>
      <w:r>
        <w:t xml:space="preserve">A Vision for Mutual Growth in Valencia</w:t>
      </w:r>
    </w:p>
    <w:p>
      <w:pPr>
        <w:pStyle w:val="FirstParagraph"/>
      </w:pPr>
      <w:r>
        <w:t xml:space="preserve">This internship is not merely a requirement for graduation—it is the catalyst for my long-term vision to become a culturally competent physiotherapist serving Europe’s aging population. I aspire to bridge knowledge between Irish clinical practices and Valencian rehabilitation innovations, particularly in chronic disease management (e.g., diabetes-related mobility issues prevalent in Mediterranean communities). At Clinica Sanitaria Valenciana, I aim to contribute fresh perspectives on digital health tools while learning from your team’s decades of experience in community-focused care. I am confident that my proactive attitude, academic foundation, and deep respect for</w:t>
      </w:r>
      <w:r>
        <w:t xml:space="preserve"> </w:t>
      </w:r>
      <w:r>
        <w:rPr>
          <w:bCs/>
          <w:b/>
        </w:rPr>
        <w:t xml:space="preserve">Spain Valencia</w:t>
      </w:r>
      <w:r>
        <w:t xml:space="preserve">’s healthcare identity will allow me to exceed your expectations as a Physiotherapist Intern.</w:t>
      </w:r>
    </w:p>
    <w:bookmarkEnd w:id="24"/>
    <w:bookmarkStart w:id="25" w:name="Xc0a36a20179da809b375c0b1fee46b170c9f071"/>
    <w:p>
      <w:pPr>
        <w:pStyle w:val="Heading3"/>
      </w:pPr>
      <w:r>
        <w:t xml:space="preserve">Conclusion: A Resolute Commitment to Valencian Healthcare</w:t>
      </w:r>
    </w:p>
    <w:p>
      <w:pPr>
        <w:pStyle w:val="FirstParagraph"/>
      </w:pPr>
      <w:r>
        <w:t xml:space="preserve">I have attached my CV, academic transcripts, language certification (DELE B2), and a letter of recommendation from my university’s Physiotherapy Department Head. I welcome the opportunity to discuss how my skills in patient-centered care, cultural agility, and rehabilitation innovation align with Clinica Sanitaria Valenciana’s mission during an interview at your earliest convenience. Thank you for considering my application as part of your esteemed</w:t>
      </w:r>
      <w:r>
        <w:t xml:space="preserve"> </w:t>
      </w:r>
      <w:r>
        <w:rPr>
          <w:iCs/>
          <w:i/>
        </w:rPr>
        <w:t xml:space="preserve">Internship Application Letter</w:t>
      </w:r>
      <w:r>
        <w:t xml:space="preserve"> </w:t>
      </w:r>
      <w:r>
        <w:t xml:space="preserve">process. I am prepared to begin immediately upon confirmation and eagerly anticipate the possibility of contributing to the health and vitality of Valencia’s community.</w:t>
      </w:r>
    </w:p>
    <w:p>
      <w:pPr>
        <w:pStyle w:val="BodyText"/>
      </w:pPr>
      <w:r>
        <w:t xml:space="preserve">Sincerely,</w:t>
      </w:r>
    </w:p>
    <w:p>
      <w:pPr>
        <w:pStyle w:val="BodyText"/>
      </w:pPr>
      <w:r>
        <w:t xml:space="preserve">[Your Full Name]</w:t>
      </w:r>
      <w:r>
        <w:br/>
      </w:r>
      <w:r>
        <w:t xml:space="preserve">BSc (Hons) Physiotherapy</w:t>
      </w:r>
      <w:r>
        <w:br/>
      </w:r>
      <w:r>
        <w:t xml:space="preserve">Dublin Institute of Technology, Ireland</w:t>
      </w:r>
      <w:r>
        <w:br/>
      </w:r>
      <w:r>
        <w:t xml:space="preserve">Email: yourname@email.ie | Phone: +353 87 12345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Spain Valencia</dc:title>
  <dc:creator/>
  <dc:language>en</dc:language>
  <cp:keywords/>
  <dcterms:created xsi:type="dcterms:W3CDTF">2026-07-20T11:10:12Z</dcterms:created>
  <dcterms:modified xsi:type="dcterms:W3CDTF">2026-07-20T11:10:12Z</dcterms:modified>
</cp:coreProperties>
</file>

<file path=docProps/custom.xml><?xml version="1.0" encoding="utf-8"?>
<Properties xmlns="http://schemas.openxmlformats.org/officeDocument/2006/custom-properties" xmlns:vt="http://schemas.openxmlformats.org/officeDocument/2006/docPropsVTypes"/>
</file>